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74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960"/>
      </w:tblGrid>
      <w:tr w:rsidR="00082901" w:rsidRPr="00082901" w14:paraId="05A0962A" w14:textId="77777777" w:rsidTr="004A5DF3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402F80" w:rsidRPr="00082901" w14:paraId="7547BED9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402F80" w:rsidRPr="0091151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5C83244E" w:rsidR="00402F80" w:rsidRPr="00816234" w:rsidRDefault="00402F80" w:rsidP="00581F4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 TEI18_SLAMUP (9.32) [3], Generic Rel-18 LSs (9.37) [15], 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40F32A" w14:textId="77777777" w:rsidR="00C504E7" w:rsidRDefault="00C504E7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0]</w:t>
            </w:r>
          </w:p>
          <w:p w14:paraId="6A630F1D" w14:textId="70F56E42" w:rsidR="00AD65CA" w:rsidRPr="00082901" w:rsidRDefault="00AD65CA" w:rsidP="00AD65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],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[1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</w:p>
        </w:tc>
      </w:tr>
      <w:tr w:rsidR="00402F80" w:rsidRPr="00082901" w14:paraId="3576000A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02426F1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3A9E3852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FS_5GSAT_ARCH_Ph3 (19.1) [21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6B08598F" w14:textId="481A44C1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1]</w:t>
            </w:r>
          </w:p>
          <w:p w14:paraId="138D795F" w14:textId="2A6923CF" w:rsidR="009D75F2" w:rsidRPr="00082901" w:rsidRDefault="004A5DF3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</w:t>
            </w:r>
          </w:p>
        </w:tc>
      </w:tr>
      <w:tr w:rsidR="00402F80" w:rsidRPr="00082901" w14:paraId="4337B3D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3BBE1D7C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62E3849E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2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08C4EF8E" w14:textId="0AF032FA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1]</w:t>
            </w:r>
          </w:p>
          <w:p w14:paraId="1937D370" w14:textId="7D9FA0B3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RedCAP_Ph2 (9.13.2) [1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, </w:t>
            </w:r>
          </w:p>
          <w:p w14:paraId="205A4C8E" w14:textId="47670FC8" w:rsidR="00AD65CA" w:rsidRPr="00AD65CA" w:rsidRDefault="00AD65CA" w:rsidP="00AD65C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5MBS (8.9)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[2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, </w:t>
            </w:r>
          </w:p>
        </w:tc>
      </w:tr>
      <w:tr w:rsidR="00402F80" w:rsidRPr="00082901" w14:paraId="25574E0C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4D6391A4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34BB9E2D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1FF69252" w:rsidR="00402F80" w:rsidRPr="00816234" w:rsidRDefault="00402F80" w:rsidP="007D7DD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 [13]</w:t>
            </w:r>
            <w:r w:rsidR="00581F41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VMR (9.19.2) [2], [3],TEI19_RVAS (19.17) [3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FE946" w14:textId="014FD4C2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9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</w:p>
          <w:p w14:paraId="294D2D4C" w14:textId="77777777" w:rsidR="00402F80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</w:t>
            </w:r>
          </w:p>
          <w:p w14:paraId="1C34E82C" w14:textId="5A29B99A" w:rsidR="00AD65CA" w:rsidRPr="00082901" w:rsidRDefault="005B3719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2]</w:t>
            </w:r>
          </w:p>
        </w:tc>
      </w:tr>
      <w:tr w:rsidR="00402F80" w:rsidRPr="00082901" w14:paraId="099C9D4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AAD061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[38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601EE692" w14:textId="77777777" w:rsidR="00215934" w:rsidRDefault="00215934" w:rsidP="00215934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2" w:author="Andy Bennett" w:date="2024-04-19T08:03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3" w:author="Andy Bennett" w:date="2024-04-19T08:03:00Z">
              <w:r w:rsidRPr="00CA146A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eNPN_Ph2 (9.24</w:t>
              </w:r>
              <w:r w:rsidRPr="00257363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.2) 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[3]</w:t>
              </w:r>
            </w:ins>
          </w:p>
          <w:p w14:paraId="3A1D1C56" w14:textId="525F45A8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  <w:r w:rsidR="00AD65C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1]</w:t>
            </w:r>
          </w:p>
          <w:p w14:paraId="2C0029A1" w14:textId="77777777" w:rsidR="00AD65CA" w:rsidRDefault="00AD65CA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</w:p>
          <w:p w14:paraId="6C9403C5" w14:textId="77777777" w:rsidR="00A92554" w:rsidRDefault="00A92554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 (8.3) [3]</w:t>
            </w:r>
          </w:p>
          <w:p w14:paraId="6F9FE641" w14:textId="5BD39C45" w:rsidR="002E7BEC" w:rsidDel="00215934" w:rsidRDefault="002E7BEC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4" w:author="Andy Bennett" w:date="2024-04-19T08:03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5" w:author="Andy Bennett" w:date="2024-04-19T08:03:00Z">
              <w:r w:rsidRPr="00CA146A" w:rsidDel="0021593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eNPN_Ph2 (9.24</w:delText>
              </w:r>
              <w:r w:rsidRPr="00257363" w:rsidDel="0021593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.2) </w:delText>
              </w:r>
              <w:r w:rsidDel="0021593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[3]</w:delText>
              </w:r>
            </w:del>
          </w:p>
          <w:p w14:paraId="06586EBB" w14:textId="0E5137AB" w:rsidR="009D75F2" w:rsidRPr="00082901" w:rsidRDefault="009D75F2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9D75F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7]</w:t>
            </w:r>
          </w:p>
        </w:tc>
      </w:tr>
      <w:tr w:rsidR="00402F80" w:rsidRPr="00082901" w14:paraId="7B4207E5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NR_RedCAP_Ph2 (9.13.2) [8], 5MBS (8.9) [2], 5MBS_Ph2 (9.10.2)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402F80" w:rsidRPr="00F51D18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EBC765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 xml:space="preserve">UPEAS (9.16.2) [4][ </w:t>
            </w:r>
          </w:p>
          <w:p w14:paraId="0E9A80A2" w14:textId="5ACEF86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PEAS_Ph2 (19 [10]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13D05F2F" w14:textId="173854BA" w:rsidR="004A5DF3" w:rsidRPr="007A6EE3" w:rsidRDefault="004A5DF3" w:rsidP="004A5D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3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][ </w:t>
            </w:r>
          </w:p>
          <w:p w14:paraId="58457262" w14:textId="718F65BF" w:rsidR="00402F80" w:rsidRPr="00082901" w:rsidRDefault="004A5DF3" w:rsidP="004A5D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PEAS_Ph2 (19 [7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0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</w:p>
        </w:tc>
      </w:tr>
      <w:tr w:rsidR="00402F80" w:rsidRPr="00082901" w14:paraId="41ED05A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511D01E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29DC92DD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402F80" w:rsidRPr="004B1BF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Generic Rel-18 LSs (9.37) </w:t>
            </w:r>
          </w:p>
          <w:p w14:paraId="3787818D" w14:textId="45B0F39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60DEDD5F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) [8], TEI19_ProSe_NPN (19.29) [2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720FAA" w14:textId="53E475D9" w:rsidR="00A92554" w:rsidDel="00012797" w:rsidRDefault="00A92554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del w:id="6" w:author="Andy Bennett" w:date="2024-04-19T08:04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7" w:author="Andy Bennett" w:date="2024-04-19T08:04:00Z">
              <w:r w:rsidRPr="00082901" w:rsidDel="00012797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FS_VMR_Ph2 (19.6)</w:delText>
              </w:r>
              <w:r w:rsidDel="00012797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2</w:delText>
              </w:r>
              <w:r w:rsidDel="00012797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],</w:delText>
              </w:r>
            </w:del>
          </w:p>
          <w:p w14:paraId="24943E7C" w14:textId="77777777" w:rsidR="00402F80" w:rsidRDefault="00A92554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</w:t>
            </w:r>
          </w:p>
          <w:p w14:paraId="7E89D8ED" w14:textId="77777777" w:rsidR="00A92554" w:rsidRDefault="00A92554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8" w:author="Andy Bennett" w:date="2024-04-19T08:04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Common Issues (4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7]</w:t>
            </w:r>
          </w:p>
          <w:p w14:paraId="6595409C" w14:textId="72C9ECC2" w:rsidR="00012797" w:rsidRPr="00082901" w:rsidRDefault="00012797" w:rsidP="00A92554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9" w:author="Andy Bennett" w:date="2024-04-19T08:04:00Z">
              <w:r w:rsidRPr="00082901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FS_VMR_Ph2 (19.6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2],</w:t>
              </w:r>
            </w:ins>
            <w:bookmarkStart w:id="10" w:name="_GoBack"/>
            <w:bookmarkEnd w:id="10"/>
          </w:p>
        </w:tc>
      </w:tr>
      <w:tr w:rsidR="00402F80" w:rsidRPr="00082901" w14:paraId="151C31F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402F80" w:rsidRPr="00E2423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83EDB7B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 [17]</w:t>
            </w:r>
          </w:p>
          <w:p w14:paraId="5D877F70" w14:textId="60DF7946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5GSAT_Ph2 (9.2.2), EDGE_Ph2 (9.17.2) [10],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4FC546FE" w14:textId="77777777" w:rsidR="00215934" w:rsidRDefault="00215934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ins w:id="11" w:author="Andy Bennett" w:date="2024-04-19T08:03:00Z"/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ins w:id="12" w:author="Andy Bennett" w:date="2024-04-19T08:03:00Z">
              <w:r w:rsidRPr="00CD33C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5</w:t>
              </w:r>
              <w:r w:rsidRPr="00E24230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>GSAT_Ph2 (9.2.2)</w:t>
              </w:r>
              <w:r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 [5]</w:t>
              </w:r>
            </w:ins>
          </w:p>
          <w:p w14:paraId="7FAFCF67" w14:textId="5E416DD7" w:rsidR="009D75F2" w:rsidRDefault="009D75F2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9]</w:t>
            </w:r>
          </w:p>
          <w:p w14:paraId="3230CC59" w14:textId="2C7486B5" w:rsidR="00402F80" w:rsidRPr="00082901" w:rsidRDefault="009D75F2" w:rsidP="009D75F2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del w:id="13" w:author="Andy Bennett" w:date="2024-04-19T08:03:00Z">
              <w:r w:rsidRPr="00CD33C0" w:rsidDel="0021593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5</w:delText>
              </w:r>
              <w:r w:rsidRPr="00E24230" w:rsidDel="0021593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>GSAT_Ph2 (9.2.2)</w:delText>
              </w:r>
              <w:r w:rsidDel="00215934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[5]</w:delText>
              </w:r>
            </w:del>
          </w:p>
        </w:tc>
      </w:tr>
      <w:tr w:rsidR="00402F80" w:rsidRPr="00082901" w14:paraId="71A0D7EB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6E95F753" w:rsidR="00402F80" w:rsidRPr="007F082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NG_RTC (9.14.2)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0A3E25E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5WWC_Ph2 (9.20.2) (2), GMEC (9.8.2) [3], 8.6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4A7C6E2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  <w:p w14:paraId="59F66D4C" w14:textId="0D403D5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NR_RedCAP_Ph2 (9.13.2) [6], 5MBS (8.9)[2], 5MBS_Ph2 (9.10.2) [4]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A450E9A" w14:textId="19FF872D" w:rsidR="00402F80" w:rsidRDefault="004A5DF3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5]</w:t>
            </w:r>
          </w:p>
          <w:p w14:paraId="77712734" w14:textId="705A7FF2" w:rsidR="00CD0A8E" w:rsidRDefault="00CD0A8E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eNS_Ph3 (9.11.2) 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[8]</w:t>
            </w:r>
          </w:p>
          <w:p w14:paraId="5DCBE1C3" w14:textId="4AF9E888" w:rsidR="002E7BEC" w:rsidRPr="002E7BEC" w:rsidRDefault="002E7BEC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</w:t>
            </w:r>
            <w:r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8) [20</w:t>
            </w:r>
            <w:r w:rsidRPr="007A6EE3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]</w:t>
            </w:r>
          </w:p>
        </w:tc>
      </w:tr>
      <w:tr w:rsidR="00402F80" w:rsidRPr="00082901" w14:paraId="7DC14F1F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room</w:t>
            </w:r>
          </w:p>
          <w:p w14:paraId="19F4CC6A" w14:textId="7BB68CCE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47D540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402F80" w:rsidRPr="00082901" w14:paraId="1C58BD6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3B1B365B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 [10], Rel-18 CAT B/C align (9.38) (6) [1], TEI19_NetShare (19.16) [5]</w:t>
            </w:r>
            <w:r w:rsidR="007D7DDB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TEI19_MINPA (19.18)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402F80" w:rsidRPr="00082901" w14:paraId="572B065C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4], </w:t>
            </w:r>
            <w:r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6B7B4D1" w:rsidR="00402F80" w:rsidRPr="00816234" w:rsidRDefault="00CE7BCB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 [?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76D798B2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BB666B0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ATSSS_Ph3 (9.15.2) [ 3], NG_RTC (9.14.2) [8], 5WWC_Ph2 (9.20.2) [?], GMEC (9.8.2) [2], 8.6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?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8B14223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1F8E5890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F0B6F42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402F80" w:rsidRPr="00CB106A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TEI18_SLAMUP (9.32) (3),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3]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32E85212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 [25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3C9901F6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402F80" w:rsidRPr="00257363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15A15A81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– [38], AIMLsys (9.9.2) [4], eNA_Ph2 (8.1) [3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18B204D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402F80" w:rsidRPr="0001577F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1145B523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Rel-17 maint (8.x) (not 8.1, 8.3, 8.6, 8.9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[8], 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eNS_Ph3 (9.11.2) [13]</w:t>
            </w:r>
            <w:r w:rsidR="00320387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, </w:t>
            </w:r>
            <w:r w:rsidR="00320387"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magenta"/>
                <w:lang w:val="en-US" w:eastAsia="ko-KR"/>
              </w:rPr>
              <w:t>FS_UIA_ARC (19.8) [23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29151C38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6C6BC04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96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402F80" w:rsidRPr="00082901" w14:paraId="4A441757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C30C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FS_VMR_Ph2 (19.6) [13],</w:t>
            </w:r>
          </w:p>
          <w:p w14:paraId="63D6BD59" w14:textId="4127EEA6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[12]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E02D2B1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46CBA555" w:rsidR="00402F80" w:rsidRPr="00816234" w:rsidRDefault="00402F80" w:rsidP="00CE7BCB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="00CE7BCB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EDGE_5GC (8.3) [7], FS_eEDGE_5GC_ph3 (19.9) [26], eNPN_Ph2 (9.24.2) [3]</w:t>
            </w:r>
            <w:r w:rsidR="00C53035"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, FS_5GSAT_ARCH_Ph3 (19.1), 5GSAT_Ph2 (9.2.2),</w:t>
            </w: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402F80" w:rsidRPr="00082901" w14:paraId="54CB99EB" w14:textId="77777777" w:rsidTr="004A5DF3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402F80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5E0DB4" w14:textId="77777777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  <w:r w:rsidRPr="0081623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[19]</w:t>
            </w:r>
          </w:p>
          <w:p w14:paraId="7E93E20D" w14:textId="44116888" w:rsidR="00402F80" w:rsidRPr="00816234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96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402F80" w:rsidRPr="00082901" w:rsidRDefault="00402F80" w:rsidP="00402F8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41E77D" w14:textId="77777777" w:rsidR="0060476A" w:rsidRDefault="0060476A">
      <w:pPr>
        <w:spacing w:after="0"/>
      </w:pPr>
      <w:r>
        <w:separator/>
      </w:r>
    </w:p>
  </w:endnote>
  <w:endnote w:type="continuationSeparator" w:id="0">
    <w:p w14:paraId="4FDA2A37" w14:textId="77777777" w:rsidR="0060476A" w:rsidRDefault="006047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346763" w14:textId="77777777" w:rsidR="0060476A" w:rsidRDefault="0060476A">
      <w:pPr>
        <w:spacing w:after="0"/>
      </w:pPr>
      <w:r>
        <w:separator/>
      </w:r>
    </w:p>
  </w:footnote>
  <w:footnote w:type="continuationSeparator" w:id="0">
    <w:p w14:paraId="6A2A22B6" w14:textId="77777777" w:rsidR="0060476A" w:rsidRDefault="0060476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60476A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797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2EE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255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934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E7BE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87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2F80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5DF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6F8E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1F41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3719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476A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264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48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D7DDB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234"/>
    <w:rsid w:val="00816CF4"/>
    <w:rsid w:val="008177EA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5F2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2554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CA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50A4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2DE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4E7"/>
    <w:rsid w:val="00C508D4"/>
    <w:rsid w:val="00C50CE1"/>
    <w:rsid w:val="00C510F3"/>
    <w:rsid w:val="00C53035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5F8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A8E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E7BCB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C82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3857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C426C6-4295-416E-B9C4-9FD3F3543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6</Words>
  <Characters>402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2</vt:lpstr>
    </vt:vector>
  </TitlesOfParts>
  <Company>Huawei Technologies Co.,Ltd.</Company>
  <LinksUpToDate>false</LinksUpToDate>
  <CharactersWithSpaces>4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3</cp:revision>
  <cp:lastPrinted>2019-06-19T05:49:00Z</cp:lastPrinted>
  <dcterms:created xsi:type="dcterms:W3CDTF">2024-04-19T00:03:00Z</dcterms:created>
  <dcterms:modified xsi:type="dcterms:W3CDTF">2024-04-19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